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2E63D" w14:textId="7E0F3602" w:rsidR="00B34A76" w:rsidRPr="0095054B" w:rsidRDefault="00B34A76" w:rsidP="00B34A76">
      <w:pPr>
        <w:rPr>
          <w:b/>
          <w:sz w:val="40"/>
          <w:szCs w:val="40"/>
        </w:rPr>
      </w:pPr>
      <w:bookmarkStart w:id="0" w:name="_GoBack"/>
      <w:bookmarkEnd w:id="0"/>
      <w:r w:rsidRPr="0095054B">
        <w:rPr>
          <w:b/>
          <w:sz w:val="40"/>
          <w:szCs w:val="40"/>
        </w:rPr>
        <w:t xml:space="preserve">Försäljningen av begagnade personbilar </w:t>
      </w:r>
      <w:r w:rsidR="00A96EEF">
        <w:rPr>
          <w:b/>
          <w:sz w:val="40"/>
          <w:szCs w:val="40"/>
        </w:rPr>
        <w:t>ökade med 0</w:t>
      </w:r>
      <w:r w:rsidR="005D71E0">
        <w:rPr>
          <w:b/>
          <w:sz w:val="40"/>
          <w:szCs w:val="40"/>
        </w:rPr>
        <w:t>,04</w:t>
      </w:r>
      <w:r w:rsidRPr="0095054B">
        <w:rPr>
          <w:b/>
          <w:sz w:val="40"/>
          <w:szCs w:val="40"/>
        </w:rPr>
        <w:t xml:space="preserve">% i </w:t>
      </w:r>
      <w:r w:rsidR="00A96EEF">
        <w:rPr>
          <w:b/>
          <w:sz w:val="40"/>
          <w:szCs w:val="40"/>
        </w:rPr>
        <w:t>oktober</w:t>
      </w:r>
    </w:p>
    <w:p w14:paraId="6D67ACAA" w14:textId="35BA567C" w:rsidR="00B34A76" w:rsidRDefault="00B34A76" w:rsidP="00B34A76">
      <w:r>
        <w:t xml:space="preserve">Under </w:t>
      </w:r>
      <w:r w:rsidR="00A96EEF">
        <w:t>oktober</w:t>
      </w:r>
      <w:r w:rsidR="00D8251C">
        <w:t xml:space="preserve"> </w:t>
      </w:r>
      <w:r>
        <w:t xml:space="preserve">månad </w:t>
      </w:r>
      <w:r w:rsidR="00A96EEF">
        <w:t>ökade</w:t>
      </w:r>
      <w:r>
        <w:t xml:space="preserve"> antalet sålda begagnade bilar till privat</w:t>
      </w:r>
      <w:r w:rsidR="00F71E90">
        <w:t>pe</w:t>
      </w:r>
      <w:r w:rsidR="00F668AE">
        <w:t>rso</w:t>
      </w:r>
      <w:r w:rsidR="00A96EEF">
        <w:t>ner med 0</w:t>
      </w:r>
      <w:r w:rsidR="005D71E0">
        <w:t>,04</w:t>
      </w:r>
      <w:r>
        <w:t xml:space="preserve"> % jämfört med samma månad 2017. Räknat</w:t>
      </w:r>
      <w:r w:rsidR="007D706D">
        <w:t xml:space="preserve"> </w:t>
      </w:r>
      <w:r w:rsidR="00A96EEF">
        <w:t>i antal bilar såldes det 104 854 bilar, vilket är 43</w:t>
      </w:r>
      <w:r w:rsidR="00A53F23">
        <w:t xml:space="preserve"> f</w:t>
      </w:r>
      <w:r w:rsidR="00A96EEF">
        <w:t>ler</w:t>
      </w:r>
      <w:r>
        <w:t xml:space="preserve"> begagnade bilar än i </w:t>
      </w:r>
      <w:r w:rsidR="00E74524">
        <w:t>oktober</w:t>
      </w:r>
      <w:r>
        <w:t xml:space="preserve"> 2017, enligt fordonsauktionsföretaget BCA Vehicle Remarketing.</w:t>
      </w:r>
    </w:p>
    <w:p w14:paraId="3D57F55C" w14:textId="0528F196" w:rsidR="00B34A76" w:rsidRPr="00B86593" w:rsidRDefault="00D37E11" w:rsidP="005E3F9A">
      <w:pPr>
        <w:pStyle w:val="Default"/>
        <w:rPr>
          <w:rFonts w:cstheme="minorHAnsi"/>
          <w:color w:val="auto"/>
          <w:sz w:val="22"/>
          <w:szCs w:val="22"/>
        </w:rPr>
      </w:pPr>
      <w:r w:rsidRPr="00B86593">
        <w:rPr>
          <w:color w:val="auto"/>
          <w:sz w:val="22"/>
          <w:szCs w:val="22"/>
        </w:rPr>
        <w:t>”</w:t>
      </w:r>
      <w:r w:rsidR="00656090" w:rsidRPr="00B86593">
        <w:rPr>
          <w:rFonts w:asciiTheme="minorHAnsi" w:hAnsiTheme="minorHAnsi" w:cs="Arial"/>
          <w:color w:val="auto"/>
          <w:sz w:val="22"/>
          <w:szCs w:val="22"/>
        </w:rPr>
        <w:t xml:space="preserve"> </w:t>
      </w:r>
      <w:r w:rsidR="00656090" w:rsidRPr="00B86593">
        <w:rPr>
          <w:rFonts w:asciiTheme="minorHAnsi" w:hAnsiTheme="minorHAnsi" w:cs="Arial"/>
          <w:color w:val="auto"/>
          <w:sz w:val="22"/>
          <w:szCs w:val="22"/>
        </w:rPr>
        <w:t>Månaden slutade på plus</w:t>
      </w:r>
      <w:r w:rsidR="00B86593" w:rsidRPr="00B86593">
        <w:rPr>
          <w:rFonts w:asciiTheme="minorHAnsi" w:hAnsiTheme="minorHAnsi" w:cs="Arial"/>
          <w:color w:val="auto"/>
          <w:sz w:val="22"/>
          <w:szCs w:val="22"/>
        </w:rPr>
        <w:t>/ minus noll</w:t>
      </w:r>
      <w:r w:rsidR="00656090" w:rsidRPr="00B86593">
        <w:rPr>
          <w:rFonts w:asciiTheme="minorHAnsi" w:hAnsiTheme="minorHAnsi" w:cs="Arial"/>
          <w:color w:val="auto"/>
          <w:sz w:val="22"/>
          <w:szCs w:val="22"/>
        </w:rPr>
        <w:t xml:space="preserve"> även om det var en registreringsdag </w:t>
      </w:r>
      <w:r w:rsidR="00B86593" w:rsidRPr="00B86593">
        <w:rPr>
          <w:rFonts w:asciiTheme="minorHAnsi" w:hAnsiTheme="minorHAnsi" w:cs="Arial"/>
          <w:color w:val="auto"/>
          <w:sz w:val="22"/>
          <w:szCs w:val="22"/>
        </w:rPr>
        <w:t>mer än föregående år</w:t>
      </w:r>
      <w:r w:rsidR="00B86593" w:rsidRPr="00B86593">
        <w:rPr>
          <w:color w:val="auto"/>
          <w:sz w:val="22"/>
          <w:szCs w:val="22"/>
        </w:rPr>
        <w:t>. Den minskade nybilsförsäljningen har även inneburit minskade volymer med inbytesfordon till bilhandeln, som i en kombination med ökade exporterade vol</w:t>
      </w:r>
      <w:r w:rsidR="00E05E60">
        <w:rPr>
          <w:color w:val="auto"/>
          <w:sz w:val="22"/>
          <w:szCs w:val="22"/>
        </w:rPr>
        <w:t>ymer av nyare</w:t>
      </w:r>
      <w:r w:rsidR="00B86593" w:rsidRPr="00B86593">
        <w:rPr>
          <w:color w:val="auto"/>
          <w:sz w:val="22"/>
          <w:szCs w:val="22"/>
        </w:rPr>
        <w:t xml:space="preserve"> begagnade fordon från bilhandeln, </w:t>
      </w:r>
      <w:r w:rsidR="00E05E60">
        <w:rPr>
          <w:color w:val="auto"/>
          <w:sz w:val="22"/>
          <w:szCs w:val="22"/>
        </w:rPr>
        <w:t>lett till en brist av nyare</w:t>
      </w:r>
      <w:r w:rsidR="00B86593" w:rsidRPr="00B86593">
        <w:rPr>
          <w:color w:val="auto"/>
          <w:sz w:val="22"/>
          <w:szCs w:val="22"/>
        </w:rPr>
        <w:t xml:space="preserve"> begagnade fordon ute hos bilhandlarna </w:t>
      </w:r>
      <w:r w:rsidR="00DA10B5" w:rsidRPr="00B86593">
        <w:rPr>
          <w:rFonts w:eastAsia="Times New Roman" w:cstheme="minorHAnsi"/>
          <w:color w:val="auto"/>
          <w:sz w:val="22"/>
          <w:szCs w:val="22"/>
          <w:lang w:eastAsia="sv-SE"/>
        </w:rPr>
        <w:t xml:space="preserve">” </w:t>
      </w:r>
      <w:r w:rsidR="00B34A76" w:rsidRPr="00B86593">
        <w:rPr>
          <w:rFonts w:cstheme="minorHAnsi"/>
          <w:color w:val="auto"/>
          <w:sz w:val="22"/>
          <w:szCs w:val="22"/>
        </w:rPr>
        <w:t xml:space="preserve">säger Peo Siwertson </w:t>
      </w:r>
      <w:r w:rsidR="00C345B0" w:rsidRPr="00B86593">
        <w:rPr>
          <w:rFonts w:cstheme="minorHAnsi"/>
          <w:color w:val="auto"/>
          <w:sz w:val="22"/>
          <w:szCs w:val="22"/>
        </w:rPr>
        <w:t>General Manager</w:t>
      </w:r>
      <w:r w:rsidR="00B34A76" w:rsidRPr="00B86593">
        <w:rPr>
          <w:rFonts w:cstheme="minorHAnsi"/>
          <w:color w:val="auto"/>
          <w:sz w:val="22"/>
          <w:szCs w:val="22"/>
        </w:rPr>
        <w:t xml:space="preserve"> på fordonsauktionsföretaget BCA Vehicle Remarketing.”</w:t>
      </w:r>
    </w:p>
    <w:p w14:paraId="726CB125" w14:textId="77777777" w:rsidR="005E3F9A" w:rsidRPr="00A96EEF" w:rsidRDefault="005E3F9A" w:rsidP="005E3F9A">
      <w:pPr>
        <w:pStyle w:val="Default"/>
        <w:rPr>
          <w:color w:val="FF0000"/>
        </w:rPr>
      </w:pPr>
    </w:p>
    <w:p w14:paraId="4ED4D9C4" w14:textId="2E98876F" w:rsidR="00B34A76" w:rsidRPr="00B34A76" w:rsidRDefault="00B34A76" w:rsidP="00B34A76">
      <w:pPr>
        <w:rPr>
          <w:b/>
        </w:rPr>
      </w:pPr>
      <w:r w:rsidRPr="00B34A76">
        <w:rPr>
          <w:b/>
        </w:rPr>
        <w:t xml:space="preserve">Totalmarknaden </w:t>
      </w:r>
      <w:r w:rsidR="00A96EEF">
        <w:rPr>
          <w:b/>
        </w:rPr>
        <w:t>ökade</w:t>
      </w:r>
      <w:r w:rsidR="00A53F23">
        <w:rPr>
          <w:b/>
        </w:rPr>
        <w:t xml:space="preserve"> med </w:t>
      </w:r>
      <w:r w:rsidR="00A96EEF">
        <w:rPr>
          <w:b/>
        </w:rPr>
        <w:t>0</w:t>
      </w:r>
      <w:r w:rsidR="005D71E0">
        <w:rPr>
          <w:b/>
        </w:rPr>
        <w:t>,04</w:t>
      </w:r>
      <w:r w:rsidRPr="00B34A76">
        <w:rPr>
          <w:b/>
        </w:rPr>
        <w:t xml:space="preserve">% i </w:t>
      </w:r>
      <w:r w:rsidR="00A96EEF">
        <w:rPr>
          <w:b/>
        </w:rPr>
        <w:t>oktober</w:t>
      </w:r>
    </w:p>
    <w:p w14:paraId="56B321D2" w14:textId="7C41EC85" w:rsidR="00B34A76" w:rsidRDefault="00B34A76" w:rsidP="00B34A76">
      <w:r>
        <w:t xml:space="preserve">Under </w:t>
      </w:r>
      <w:r w:rsidR="00A96EEF">
        <w:t>oktober</w:t>
      </w:r>
      <w:r w:rsidR="00BB3322">
        <w:t xml:space="preserve"> månad sålde</w:t>
      </w:r>
      <w:r w:rsidR="00F71E90">
        <w:t xml:space="preserve">s det </w:t>
      </w:r>
      <w:r w:rsidR="00A96EEF">
        <w:t>104 854</w:t>
      </w:r>
      <w:r>
        <w:t xml:space="preserve"> begagnade bilar till privatpers</w:t>
      </w:r>
      <w:r w:rsidR="005F59B4">
        <w:t xml:space="preserve">oner (fördelat på </w:t>
      </w:r>
      <w:r w:rsidR="00A96EEF">
        <w:t>bilhandeln, 44 806</w:t>
      </w:r>
      <w:r w:rsidR="007D706D">
        <w:t xml:space="preserve"> bilar, privatmarknaden </w:t>
      </w:r>
      <w:r w:rsidR="00A96EEF">
        <w:t>56 555</w:t>
      </w:r>
      <w:r w:rsidR="00CC6A04">
        <w:t xml:space="preserve"> oc</w:t>
      </w:r>
      <w:r w:rsidR="00F71E90">
        <w:t xml:space="preserve">h företag </w:t>
      </w:r>
      <w:r w:rsidR="00A96EEF">
        <w:t>3 493</w:t>
      </w:r>
      <w:r>
        <w:t xml:space="preserve">), vilket är en </w:t>
      </w:r>
      <w:r w:rsidR="00A96EEF">
        <w:t>ökning</w:t>
      </w:r>
      <w:r>
        <w:t xml:space="preserve"> med </w:t>
      </w:r>
      <w:r w:rsidR="00A96EEF">
        <w:t>0</w:t>
      </w:r>
      <w:r w:rsidR="005D71E0">
        <w:t>,04</w:t>
      </w:r>
      <w:r w:rsidR="00F71E90">
        <w:t>%</w:t>
      </w:r>
      <w:r>
        <w:t xml:space="preserve"> jämfört med samma månad förra året.</w:t>
      </w:r>
    </w:p>
    <w:p w14:paraId="31256B87" w14:textId="0644386C" w:rsidR="00B34A76" w:rsidRPr="00B34A76" w:rsidRDefault="00D8251C" w:rsidP="00B34A76">
      <w:pPr>
        <w:rPr>
          <w:b/>
        </w:rPr>
      </w:pPr>
      <w:r>
        <w:rPr>
          <w:b/>
        </w:rPr>
        <w:t>Bil</w:t>
      </w:r>
      <w:r w:rsidR="00A53F23">
        <w:rPr>
          <w:b/>
        </w:rPr>
        <w:t xml:space="preserve">handeln </w:t>
      </w:r>
      <w:r w:rsidR="00A96EEF">
        <w:rPr>
          <w:b/>
        </w:rPr>
        <w:t>ökade med 1,6</w:t>
      </w:r>
      <w:r w:rsidR="00B34A76" w:rsidRPr="00B34A76">
        <w:rPr>
          <w:b/>
        </w:rPr>
        <w:t xml:space="preserve">% i </w:t>
      </w:r>
      <w:r w:rsidR="00A96EEF">
        <w:rPr>
          <w:b/>
        </w:rPr>
        <w:t>oktober</w:t>
      </w:r>
    </w:p>
    <w:p w14:paraId="039AE5A6" w14:textId="3F21D046" w:rsidR="00B34A76" w:rsidRPr="002877CC" w:rsidRDefault="005F59B4" w:rsidP="00B34A76">
      <w:pPr>
        <w:rPr>
          <w:rFonts w:ascii="Calibri" w:hAnsi="Calibri" w:cs="Calibri"/>
        </w:rPr>
      </w:pPr>
      <w:r>
        <w:t>Bilhandeln såld</w:t>
      </w:r>
      <w:r w:rsidR="00F71E90">
        <w:t xml:space="preserve">e totalt </w:t>
      </w:r>
      <w:r w:rsidR="00A96EEF">
        <w:t>44 806</w:t>
      </w:r>
      <w:r w:rsidR="00B34A76">
        <w:t xml:space="preserve"> begagnade bilar till privatpersoner under </w:t>
      </w:r>
      <w:r w:rsidR="00A96EEF">
        <w:t>oktober</w:t>
      </w:r>
      <w:r w:rsidR="00D8251C">
        <w:t xml:space="preserve"> </w:t>
      </w:r>
      <w:r w:rsidR="00B34A76">
        <w:t>må</w:t>
      </w:r>
      <w:r w:rsidR="00CC6A04">
        <w:t xml:space="preserve">nad, vilket är en </w:t>
      </w:r>
      <w:r w:rsidR="00A96EEF">
        <w:t>ökning</w:t>
      </w:r>
      <w:r w:rsidR="007D706D">
        <w:t xml:space="preserve"> med </w:t>
      </w:r>
      <w:r w:rsidR="00A96EEF">
        <w:rPr>
          <w:rFonts w:ascii="Calibri" w:hAnsi="Calibri" w:cs="Calibri"/>
        </w:rPr>
        <w:t>1,6</w:t>
      </w:r>
      <w:r w:rsidRPr="002877CC">
        <w:rPr>
          <w:rFonts w:ascii="Calibri" w:hAnsi="Calibri" w:cs="Calibri"/>
        </w:rPr>
        <w:t>%</w:t>
      </w:r>
      <w:r w:rsidR="00B34A76" w:rsidRPr="002877CC">
        <w:rPr>
          <w:rFonts w:ascii="Calibri" w:hAnsi="Calibri" w:cs="Calibri"/>
        </w:rPr>
        <w:t xml:space="preserve"> jämfört med samma månad förra året.</w:t>
      </w:r>
    </w:p>
    <w:p w14:paraId="6868CF58" w14:textId="45F7A100" w:rsidR="00B34A76" w:rsidRPr="00E05E60" w:rsidRDefault="00082AB2" w:rsidP="00B34A76">
      <w:pPr>
        <w:rPr>
          <w:rFonts w:cstheme="minorHAnsi"/>
        </w:rPr>
      </w:pPr>
      <w:r w:rsidRPr="00E05E60">
        <w:rPr>
          <w:rFonts w:cstheme="minorHAnsi"/>
        </w:rPr>
        <w:t>”</w:t>
      </w:r>
      <w:r w:rsidR="00CF00C7" w:rsidRPr="00E05E60">
        <w:rPr>
          <w:rFonts w:eastAsia="Times New Roman" w:cstheme="minorHAnsi"/>
          <w:bCs/>
          <w:lang w:eastAsia="sv-SE"/>
        </w:rPr>
        <w:t xml:space="preserve">Vi ser </w:t>
      </w:r>
      <w:r w:rsidR="00E05E60" w:rsidRPr="00E05E60">
        <w:rPr>
          <w:rFonts w:eastAsia="Times New Roman" w:cstheme="minorHAnsi"/>
          <w:bCs/>
          <w:lang w:eastAsia="sv-SE"/>
        </w:rPr>
        <w:t xml:space="preserve">en </w:t>
      </w:r>
      <w:r w:rsidR="00E05E60">
        <w:rPr>
          <w:rFonts w:eastAsia="Times New Roman" w:cstheme="minorHAnsi"/>
          <w:bCs/>
          <w:lang w:eastAsia="sv-SE"/>
        </w:rPr>
        <w:t xml:space="preserve">fortsatt </w:t>
      </w:r>
      <w:r w:rsidR="00E05E60" w:rsidRPr="00E05E60">
        <w:rPr>
          <w:rFonts w:eastAsia="Times New Roman" w:cstheme="minorHAnsi"/>
          <w:bCs/>
          <w:lang w:eastAsia="sv-SE"/>
        </w:rPr>
        <w:t>stor e</w:t>
      </w:r>
      <w:r w:rsidR="00E05E60">
        <w:rPr>
          <w:rFonts w:eastAsia="Times New Roman" w:cstheme="minorHAnsi"/>
          <w:bCs/>
          <w:lang w:eastAsia="sv-SE"/>
        </w:rPr>
        <w:t>fterfrågan av nyare</w:t>
      </w:r>
      <w:r w:rsidR="00E05E60" w:rsidRPr="00E05E60">
        <w:rPr>
          <w:rFonts w:eastAsia="Times New Roman" w:cstheme="minorHAnsi"/>
          <w:bCs/>
          <w:lang w:eastAsia="sv-SE"/>
        </w:rPr>
        <w:t xml:space="preserve"> begagnade fordon hos bilhandlaren där efterfrågan idag är större än tillgången, vilket driver upp prisbilden av begagnade fordon</w:t>
      </w:r>
      <w:r w:rsidR="00CF00C7" w:rsidRPr="00E05E60">
        <w:rPr>
          <w:rFonts w:eastAsia="Times New Roman" w:cstheme="minorHAnsi"/>
          <w:bCs/>
          <w:lang w:eastAsia="sv-SE"/>
        </w:rPr>
        <w:t xml:space="preserve">.” </w:t>
      </w:r>
      <w:r w:rsidR="005348BB" w:rsidRPr="00E05E60">
        <w:rPr>
          <w:rFonts w:cstheme="minorHAnsi"/>
        </w:rPr>
        <w:t>säger Peo Siwertson.</w:t>
      </w:r>
    </w:p>
    <w:p w14:paraId="17E74C19" w14:textId="7CC30DE1" w:rsidR="00B34A76" w:rsidRPr="00B34A76" w:rsidRDefault="00B34A76" w:rsidP="00B34A76">
      <w:pPr>
        <w:rPr>
          <w:b/>
        </w:rPr>
      </w:pPr>
      <w:r w:rsidRPr="00B34A76">
        <w:rPr>
          <w:b/>
        </w:rPr>
        <w:t xml:space="preserve">Privatmarknaden </w:t>
      </w:r>
      <w:r w:rsidR="00A96EEF">
        <w:rPr>
          <w:b/>
        </w:rPr>
        <w:t>minskade med 1</w:t>
      </w:r>
      <w:r w:rsidRPr="00B34A76">
        <w:rPr>
          <w:b/>
        </w:rPr>
        <w:t xml:space="preserve">% i </w:t>
      </w:r>
      <w:r w:rsidR="00A96EEF">
        <w:rPr>
          <w:b/>
        </w:rPr>
        <w:t>oktober</w:t>
      </w:r>
    </w:p>
    <w:p w14:paraId="1F5F087E" w14:textId="05EC9BD8" w:rsidR="00B34A76" w:rsidRDefault="00D8251C" w:rsidP="00B34A76">
      <w:r>
        <w:t>5</w:t>
      </w:r>
      <w:r w:rsidR="00A96EEF">
        <w:t>6 555</w:t>
      </w:r>
      <w:r w:rsidR="00B34A76">
        <w:t xml:space="preserve"> bilar bytte ägare mellan privatpersoner i </w:t>
      </w:r>
      <w:r w:rsidR="00A96EEF">
        <w:t>oktober</w:t>
      </w:r>
      <w:r>
        <w:t xml:space="preserve"> </w:t>
      </w:r>
      <w:r w:rsidR="00A53F23">
        <w:t>månad</w:t>
      </w:r>
      <w:r w:rsidR="00A96EEF">
        <w:t>, vilket är en minskning med 1</w:t>
      </w:r>
      <w:r w:rsidR="00B34A76">
        <w:t>% jämfört med samma månad förra året.</w:t>
      </w:r>
    </w:p>
    <w:p w14:paraId="1BD58019" w14:textId="77777777" w:rsidR="00EF5617" w:rsidRDefault="00EF5617" w:rsidP="00B34A76"/>
    <w:p w14:paraId="68A00D01" w14:textId="77777777" w:rsidR="00EF5617" w:rsidRDefault="00EF5617" w:rsidP="00B34A76"/>
    <w:p w14:paraId="5F1FDBF8" w14:textId="77777777" w:rsidR="00B34A76" w:rsidRDefault="00B34A76" w:rsidP="00B34A76">
      <w:r>
        <w:t>För ytterligare information kontakta:</w:t>
      </w:r>
    </w:p>
    <w:p w14:paraId="6446958E"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02E447F9" w14:textId="77777777" w:rsidR="00327EB2" w:rsidRDefault="00327EB2" w:rsidP="00B34A76"/>
    <w:p w14:paraId="0AA9D7B4" w14:textId="77777777" w:rsidR="00B34A76" w:rsidRDefault="00B34A76" w:rsidP="00B34A76">
      <w:r>
        <w:t>BCA skickar ut denna begagnade statistik varje månad. Statistiken är grundad på information från VROOM om ägarbyten som tillhandahålls av bilregistret.</w:t>
      </w:r>
    </w:p>
    <w:p w14:paraId="30C4C95E"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NKkFAHLOUDgtAAAA"/>
  </w:docVars>
  <w:rsids>
    <w:rsidRoot w:val="00B34A76"/>
    <w:rsid w:val="00007060"/>
    <w:rsid w:val="00024839"/>
    <w:rsid w:val="000270D7"/>
    <w:rsid w:val="00082AB2"/>
    <w:rsid w:val="000A57FF"/>
    <w:rsid w:val="0014170F"/>
    <w:rsid w:val="001D14B0"/>
    <w:rsid w:val="002877CC"/>
    <w:rsid w:val="002F1A3D"/>
    <w:rsid w:val="002F363D"/>
    <w:rsid w:val="002F6DF2"/>
    <w:rsid w:val="00327EB2"/>
    <w:rsid w:val="003671DC"/>
    <w:rsid w:val="003739AB"/>
    <w:rsid w:val="00435234"/>
    <w:rsid w:val="0043644B"/>
    <w:rsid w:val="004D01E2"/>
    <w:rsid w:val="00515E68"/>
    <w:rsid w:val="005304F8"/>
    <w:rsid w:val="005348BB"/>
    <w:rsid w:val="00586C2F"/>
    <w:rsid w:val="005D71E0"/>
    <w:rsid w:val="005E3F9A"/>
    <w:rsid w:val="005F42FA"/>
    <w:rsid w:val="005F59B4"/>
    <w:rsid w:val="00652919"/>
    <w:rsid w:val="00656090"/>
    <w:rsid w:val="006F0DFA"/>
    <w:rsid w:val="00770365"/>
    <w:rsid w:val="007D2FD9"/>
    <w:rsid w:val="007D706D"/>
    <w:rsid w:val="00802192"/>
    <w:rsid w:val="00866CD4"/>
    <w:rsid w:val="00892D43"/>
    <w:rsid w:val="008A56C2"/>
    <w:rsid w:val="008C16F2"/>
    <w:rsid w:val="008E3959"/>
    <w:rsid w:val="009049B5"/>
    <w:rsid w:val="00914D80"/>
    <w:rsid w:val="0095054B"/>
    <w:rsid w:val="00960FF3"/>
    <w:rsid w:val="00A3349B"/>
    <w:rsid w:val="00A5011B"/>
    <w:rsid w:val="00A53F23"/>
    <w:rsid w:val="00A807DD"/>
    <w:rsid w:val="00A87741"/>
    <w:rsid w:val="00A96EEF"/>
    <w:rsid w:val="00B02CF0"/>
    <w:rsid w:val="00B32377"/>
    <w:rsid w:val="00B34A76"/>
    <w:rsid w:val="00B86593"/>
    <w:rsid w:val="00BB3322"/>
    <w:rsid w:val="00C13AC0"/>
    <w:rsid w:val="00C33EFB"/>
    <w:rsid w:val="00C345B0"/>
    <w:rsid w:val="00C57CBC"/>
    <w:rsid w:val="00C92314"/>
    <w:rsid w:val="00CA643C"/>
    <w:rsid w:val="00CC6A04"/>
    <w:rsid w:val="00CF00C7"/>
    <w:rsid w:val="00D070AA"/>
    <w:rsid w:val="00D24BF3"/>
    <w:rsid w:val="00D37E11"/>
    <w:rsid w:val="00D52C2C"/>
    <w:rsid w:val="00D53018"/>
    <w:rsid w:val="00D8251C"/>
    <w:rsid w:val="00DA10B5"/>
    <w:rsid w:val="00DB29AF"/>
    <w:rsid w:val="00DE5C5B"/>
    <w:rsid w:val="00E05E60"/>
    <w:rsid w:val="00E74524"/>
    <w:rsid w:val="00E936B0"/>
    <w:rsid w:val="00EB2FA0"/>
    <w:rsid w:val="00ED553F"/>
    <w:rsid w:val="00EF5617"/>
    <w:rsid w:val="00F4022F"/>
    <w:rsid w:val="00F65DA2"/>
    <w:rsid w:val="00F668AE"/>
    <w:rsid w:val="00F71E9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8C250"/>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1</Pages>
  <Words>352</Words>
  <Characters>1866</Characters>
  <Application>Microsoft Office Word</Application>
  <DocSecurity>0</DocSecurity>
  <Lines>15</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3</cp:revision>
  <cp:lastPrinted>2018-03-02T07:37:00Z</cp:lastPrinted>
  <dcterms:created xsi:type="dcterms:W3CDTF">2018-11-02T05:02:00Z</dcterms:created>
  <dcterms:modified xsi:type="dcterms:W3CDTF">2018-11-02T08:22:00Z</dcterms:modified>
</cp:coreProperties>
</file>